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53D9" w:rsidRPr="000827EA" w:rsidRDefault="006C369D" w:rsidP="004753D9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0827EA">
        <w:rPr>
          <w:rFonts w:ascii="Arial" w:hAnsi="Arial"/>
          <w:b/>
          <w:bCs/>
          <w:sz w:val="28"/>
          <w:szCs w:val="28"/>
        </w:rPr>
        <w:t xml:space="preserve">Los jefes de flota </w:t>
      </w:r>
      <w:r w:rsidR="000B0F00" w:rsidRPr="000827EA">
        <w:rPr>
          <w:rFonts w:ascii="Arial" w:hAnsi="Arial"/>
          <w:b/>
          <w:bCs/>
          <w:sz w:val="28"/>
          <w:szCs w:val="28"/>
        </w:rPr>
        <w:t xml:space="preserve">gozarán de funciones basadas en la conectividad, gracias a </w:t>
      </w:r>
      <w:r w:rsidR="004753D9" w:rsidRPr="000827EA">
        <w:rPr>
          <w:rFonts w:ascii="Arial" w:hAnsi="Arial"/>
          <w:b/>
          <w:bCs/>
          <w:sz w:val="28"/>
          <w:szCs w:val="28"/>
        </w:rPr>
        <w:t xml:space="preserve">Allison </w:t>
      </w:r>
      <w:proofErr w:type="spellStart"/>
      <w:r w:rsidR="004753D9" w:rsidRPr="000827EA">
        <w:rPr>
          <w:rFonts w:ascii="Arial" w:hAnsi="Arial"/>
          <w:b/>
          <w:bCs/>
          <w:sz w:val="28"/>
          <w:szCs w:val="28"/>
        </w:rPr>
        <w:t>Transmission</w:t>
      </w:r>
      <w:proofErr w:type="spellEnd"/>
    </w:p>
    <w:p w:rsidR="000150F2" w:rsidRPr="000827EA" w:rsidRDefault="000150F2" w:rsidP="00302AEE">
      <w:pPr>
        <w:spacing w:after="0"/>
        <w:ind w:right="-180"/>
        <w:rPr>
          <w:rFonts w:ascii="Arial" w:hAnsi="Arial" w:cs="Arial"/>
          <w:b/>
          <w:szCs w:val="24"/>
        </w:rPr>
      </w:pPr>
    </w:p>
    <w:p w:rsidR="00B05BC6" w:rsidRPr="000827EA" w:rsidRDefault="00B05BC6" w:rsidP="00302AEE">
      <w:pPr>
        <w:spacing w:after="0"/>
        <w:rPr>
          <w:rFonts w:ascii="Arial" w:hAnsi="Arial" w:cs="Arial"/>
          <w:i/>
        </w:rPr>
      </w:pPr>
      <w:r w:rsidRPr="000827EA">
        <w:rPr>
          <w:rFonts w:ascii="Arial" w:hAnsi="Arial"/>
          <w:i/>
        </w:rPr>
        <w:t xml:space="preserve">Varios proveedores de servicios facilitarán la implantación inicial de información del estado de transmisiones para vehículos de carretera que operan en EE. UU. </w:t>
      </w:r>
    </w:p>
    <w:p w:rsidR="00B05BC6" w:rsidRPr="000827EA" w:rsidRDefault="00B05BC6" w:rsidP="00302AEE">
      <w:pPr>
        <w:spacing w:after="0"/>
        <w:rPr>
          <w:rFonts w:ascii="Arial" w:hAnsi="Arial" w:cs="Arial"/>
          <w:szCs w:val="24"/>
        </w:rPr>
      </w:pPr>
    </w:p>
    <w:p w:rsidR="00F70EA9" w:rsidRPr="000827EA" w:rsidRDefault="00333160" w:rsidP="00BD2055">
      <w:pPr>
        <w:spacing w:after="0"/>
        <w:rPr>
          <w:rFonts w:ascii="Arial" w:hAnsi="Arial" w:cs="Arial"/>
        </w:rPr>
      </w:pPr>
      <w:r w:rsidRPr="000827EA">
        <w:rPr>
          <w:rFonts w:ascii="Arial" w:hAnsi="Arial"/>
          <w:b/>
        </w:rPr>
        <w:t>INDIANÁPOLIS</w:t>
      </w:r>
      <w:r w:rsidRPr="000827EA">
        <w:rPr>
          <w:rFonts w:ascii="Arial" w:hAnsi="Arial"/>
        </w:rPr>
        <w:t xml:space="preserve">,– Allison Transmission se ha asociado con varios proveedores estadounidenses de servicios telemáticos para ofrecer, a finales de este año, información del estado de </w:t>
      </w:r>
      <w:r w:rsidR="00280B99" w:rsidRPr="000827EA">
        <w:rPr>
          <w:rFonts w:ascii="Arial" w:hAnsi="Arial"/>
        </w:rPr>
        <w:t>la</w:t>
      </w:r>
      <w:r w:rsidRPr="000827EA">
        <w:rPr>
          <w:rFonts w:ascii="Arial" w:hAnsi="Arial"/>
        </w:rPr>
        <w:t>s cajas de cambios. Los proveedores empezarán a integrar a Allison en sus aplicaciones para lograr una gestión de flotas individual y eficiente.</w:t>
      </w:r>
    </w:p>
    <w:p w:rsidR="00240CA1" w:rsidRDefault="00240CA1" w:rsidP="00BD2055">
      <w:pPr>
        <w:spacing w:after="0"/>
        <w:rPr>
          <w:rFonts w:ascii="Arial" w:hAnsi="Arial"/>
        </w:rPr>
      </w:pPr>
    </w:p>
    <w:p w:rsidR="00CB31AF" w:rsidRPr="000827EA" w:rsidRDefault="00CB31AF" w:rsidP="00BD2055">
      <w:pPr>
        <w:spacing w:after="0"/>
        <w:rPr>
          <w:rFonts w:ascii="Arial" w:hAnsi="Arial" w:cs="Arial"/>
        </w:rPr>
      </w:pPr>
      <w:bookmarkStart w:id="0" w:name="_GoBack"/>
      <w:bookmarkEnd w:id="0"/>
      <w:r w:rsidRPr="000827EA">
        <w:rPr>
          <w:rFonts w:ascii="Arial" w:hAnsi="Arial"/>
        </w:rPr>
        <w:t>En palabr</w:t>
      </w:r>
      <w:r w:rsidR="005229B0">
        <w:rPr>
          <w:rFonts w:ascii="Arial" w:hAnsi="Arial"/>
        </w:rPr>
        <w:t xml:space="preserve">as de John </w:t>
      </w:r>
      <w:proofErr w:type="spellStart"/>
      <w:r w:rsidR="005229B0">
        <w:rPr>
          <w:rFonts w:ascii="Arial" w:hAnsi="Arial"/>
        </w:rPr>
        <w:t>Coll</w:t>
      </w:r>
      <w:proofErr w:type="spellEnd"/>
      <w:r w:rsidR="005229B0">
        <w:rPr>
          <w:rFonts w:ascii="Arial" w:hAnsi="Arial"/>
        </w:rPr>
        <w:t xml:space="preserve">, vicepresidente </w:t>
      </w:r>
      <w:r w:rsidRPr="000827EA">
        <w:rPr>
          <w:rFonts w:ascii="Arial" w:hAnsi="Arial"/>
        </w:rPr>
        <w:t xml:space="preserve">de </w:t>
      </w:r>
      <w:r w:rsidRPr="000827EA">
        <w:rPr>
          <w:rFonts w:ascii="Arial" w:hAnsi="Arial"/>
          <w:i/>
          <w:iCs/>
        </w:rPr>
        <w:t>Marketing</w:t>
      </w:r>
      <w:r w:rsidRPr="000827EA">
        <w:rPr>
          <w:rFonts w:ascii="Arial" w:hAnsi="Arial"/>
        </w:rPr>
        <w:t xml:space="preserve">, Ventas y Servicio de Allison </w:t>
      </w:r>
      <w:proofErr w:type="spellStart"/>
      <w:r w:rsidRPr="000827EA">
        <w:rPr>
          <w:rFonts w:ascii="Arial" w:hAnsi="Arial"/>
        </w:rPr>
        <w:t>Transmission</w:t>
      </w:r>
      <w:proofErr w:type="spellEnd"/>
      <w:r w:rsidR="00240CA1">
        <w:rPr>
          <w:rFonts w:ascii="Arial" w:hAnsi="Arial"/>
        </w:rPr>
        <w:t xml:space="preserve"> a nivel mundial</w:t>
      </w:r>
      <w:r w:rsidRPr="000827EA">
        <w:rPr>
          <w:rFonts w:ascii="Arial" w:hAnsi="Arial"/>
        </w:rPr>
        <w:t xml:space="preserve">: "Estamos sentando las bases de nuestro futuro en el mundo global de vehículos conectados. Al trabajar tanto con proveedores como con fabricantes de equipos originales, Allison </w:t>
      </w:r>
      <w:r w:rsidR="000B0F00" w:rsidRPr="000827EA">
        <w:rPr>
          <w:rFonts w:ascii="Arial" w:hAnsi="Arial"/>
        </w:rPr>
        <w:t>proporciona</w:t>
      </w:r>
      <w:r w:rsidRPr="000827EA">
        <w:rPr>
          <w:rFonts w:ascii="Arial" w:hAnsi="Arial"/>
        </w:rPr>
        <w:t xml:space="preserve"> tanto a sus clientes actuales como</w:t>
      </w:r>
      <w:r w:rsidR="005229B0">
        <w:rPr>
          <w:rFonts w:ascii="Arial" w:hAnsi="Arial"/>
        </w:rPr>
        <w:t xml:space="preserve"> a </w:t>
      </w:r>
      <w:r w:rsidRPr="000827EA">
        <w:rPr>
          <w:rFonts w:ascii="Arial" w:hAnsi="Arial"/>
        </w:rPr>
        <w:t xml:space="preserve">nuevos </w:t>
      </w:r>
      <w:r w:rsidR="000B0F00" w:rsidRPr="000827EA">
        <w:rPr>
          <w:rFonts w:ascii="Arial" w:hAnsi="Arial"/>
        </w:rPr>
        <w:t>funciones basadas en la conectividad.</w:t>
      </w:r>
    </w:p>
    <w:p w:rsidR="00F754F9" w:rsidRPr="000827EA" w:rsidRDefault="00F754F9" w:rsidP="00BD2055">
      <w:pPr>
        <w:spacing w:after="0"/>
        <w:rPr>
          <w:rFonts w:ascii="Arial" w:hAnsi="Arial" w:cs="Arial"/>
        </w:rPr>
      </w:pPr>
    </w:p>
    <w:p w:rsidR="00DB08FC" w:rsidRPr="000827EA" w:rsidRDefault="00073358" w:rsidP="00BD2055">
      <w:pPr>
        <w:spacing w:after="0"/>
        <w:rPr>
          <w:rFonts w:ascii="Arial" w:hAnsi="Arial" w:cs="Arial"/>
        </w:rPr>
      </w:pPr>
      <w:r w:rsidRPr="000827EA">
        <w:rPr>
          <w:rFonts w:ascii="Arial" w:hAnsi="Arial"/>
        </w:rPr>
        <w:t xml:space="preserve">Las nuevas </w:t>
      </w:r>
      <w:r w:rsidR="000B0F00" w:rsidRPr="000827EA">
        <w:rPr>
          <w:rFonts w:ascii="Arial" w:hAnsi="Arial"/>
        </w:rPr>
        <w:t>funciones</w:t>
      </w:r>
      <w:r w:rsidRPr="000827EA">
        <w:rPr>
          <w:rFonts w:ascii="Arial" w:hAnsi="Arial"/>
        </w:rPr>
        <w:t xml:space="preserve">, compatibles con los controles electrónicos de cuarta generación de Allison, informarán de más de 170 condiciones distintas de la transmisión. Gracias a ello, el personal de gestión y mantenimiento de flota contará con la información que necesita para mejorar el tiempo de actividad del vehículo. Los autobuses de pasajeros y los </w:t>
      </w:r>
      <w:r w:rsidR="00280B99" w:rsidRPr="000827EA">
        <w:rPr>
          <w:rFonts w:ascii="Arial" w:hAnsi="Arial"/>
        </w:rPr>
        <w:t xml:space="preserve">autobuses </w:t>
      </w:r>
      <w:r w:rsidRPr="000827EA">
        <w:rPr>
          <w:rFonts w:ascii="Arial" w:hAnsi="Arial"/>
        </w:rPr>
        <w:t xml:space="preserve">interurbanos, además de los camiones de recogida de residuos y construcción, y las </w:t>
      </w:r>
      <w:r w:rsidR="005229B0">
        <w:rPr>
          <w:rFonts w:ascii="Arial" w:hAnsi="Arial"/>
        </w:rPr>
        <w:t>furgonetas</w:t>
      </w:r>
      <w:r w:rsidRPr="000827EA">
        <w:rPr>
          <w:rFonts w:ascii="Arial" w:hAnsi="Arial"/>
        </w:rPr>
        <w:t xml:space="preserve"> y vehículos de reparto son algunos de los que podrán </w:t>
      </w:r>
      <w:r w:rsidR="000B0F00" w:rsidRPr="000827EA">
        <w:rPr>
          <w:rFonts w:ascii="Arial" w:hAnsi="Arial"/>
        </w:rPr>
        <w:t>beneficiarse de</w:t>
      </w:r>
      <w:r w:rsidRPr="000827EA">
        <w:rPr>
          <w:rFonts w:ascii="Arial" w:hAnsi="Arial"/>
        </w:rPr>
        <w:t xml:space="preserve"> </w:t>
      </w:r>
      <w:r w:rsidR="000B0F00" w:rsidRPr="000827EA">
        <w:rPr>
          <w:rFonts w:ascii="Arial" w:hAnsi="Arial"/>
        </w:rPr>
        <w:t>estas nuevas funciones.</w:t>
      </w:r>
    </w:p>
    <w:p w:rsidR="00087BB5" w:rsidRPr="000827EA" w:rsidRDefault="00087BB5">
      <w:pPr>
        <w:spacing w:after="0"/>
        <w:rPr>
          <w:rFonts w:ascii="Arial" w:hAnsi="Arial" w:cs="Arial"/>
        </w:rPr>
      </w:pPr>
    </w:p>
    <w:p w:rsidR="00302AEE" w:rsidRPr="000827EA" w:rsidRDefault="00302AEE">
      <w:pPr>
        <w:spacing w:after="0"/>
        <w:rPr>
          <w:rFonts w:ascii="Arial" w:hAnsi="Arial" w:cs="Arial"/>
        </w:rPr>
      </w:pPr>
      <w:r w:rsidRPr="000827EA">
        <w:rPr>
          <w:rFonts w:ascii="Arial" w:hAnsi="Arial"/>
        </w:rPr>
        <w:t>Según Coll: "Estamos decididos a mejorar nuestros productos inteligentes y apostar por un futuro conectado que permita que nuestros clientes controlen y gestionen las operaciones de su flota en base a una información relevante casi en tiempo real. Allison quiere asegurarse de que los jefes de flota dispongan de información relevante y práctica del estado y funcionamiento de sus cajas de cambios Allison".</w:t>
      </w:r>
    </w:p>
    <w:p w:rsidR="00302AEE" w:rsidRPr="000827EA" w:rsidRDefault="00302AEE">
      <w:pPr>
        <w:spacing w:after="0"/>
        <w:rPr>
          <w:rFonts w:ascii="Arial" w:hAnsi="Arial" w:cs="Arial"/>
        </w:rPr>
      </w:pPr>
    </w:p>
    <w:p w:rsidR="00087BB5" w:rsidRPr="000827EA" w:rsidRDefault="00087BB5">
      <w:pPr>
        <w:spacing w:after="0"/>
        <w:rPr>
          <w:rFonts w:ascii="Arial" w:hAnsi="Arial" w:cs="Arial"/>
        </w:rPr>
      </w:pPr>
      <w:r w:rsidRPr="000827EA">
        <w:rPr>
          <w:rFonts w:ascii="Arial" w:hAnsi="Arial"/>
        </w:rPr>
        <w:t xml:space="preserve">Además de este despliegue inicial, Allison sigue trabajando con fabricantes de equipos originales y otros proveedores de servicios telemáticos para ampliar el </w:t>
      </w:r>
      <w:r w:rsidR="000B0F00" w:rsidRPr="000827EA">
        <w:rPr>
          <w:rFonts w:ascii="Arial" w:hAnsi="Arial"/>
        </w:rPr>
        <w:t>servicio</w:t>
      </w:r>
      <w:r w:rsidRPr="000827EA">
        <w:rPr>
          <w:rFonts w:ascii="Arial" w:hAnsi="Arial"/>
        </w:rPr>
        <w:t xml:space="preserve"> a distintos sectores y regiones</w:t>
      </w:r>
      <w:r w:rsidR="00280B99" w:rsidRPr="000827EA">
        <w:rPr>
          <w:rFonts w:ascii="Arial" w:hAnsi="Arial"/>
        </w:rPr>
        <w:t xml:space="preserve"> de todo el mundo</w:t>
      </w:r>
      <w:r w:rsidRPr="000827EA">
        <w:rPr>
          <w:rFonts w:ascii="Arial" w:hAnsi="Arial"/>
        </w:rPr>
        <w:t xml:space="preserve">. </w:t>
      </w:r>
    </w:p>
    <w:p w:rsidR="00087BB5" w:rsidRPr="000827EA" w:rsidRDefault="00087BB5">
      <w:pPr>
        <w:spacing w:after="0"/>
        <w:rPr>
          <w:rFonts w:ascii="Arial" w:hAnsi="Arial" w:cs="Arial"/>
        </w:rPr>
      </w:pPr>
    </w:p>
    <w:p w:rsidR="005B47C3" w:rsidRPr="000827EA" w:rsidRDefault="00DB08FC">
      <w:pPr>
        <w:spacing w:after="0"/>
        <w:rPr>
          <w:rFonts w:ascii="Arial" w:hAnsi="Arial" w:cs="Arial"/>
        </w:rPr>
      </w:pPr>
      <w:r w:rsidRPr="000827EA">
        <w:rPr>
          <w:rFonts w:ascii="Arial" w:hAnsi="Arial"/>
        </w:rPr>
        <w:t xml:space="preserve">Según Coll: "Estamos deseando empezar a </w:t>
      </w:r>
      <w:r w:rsidR="00280B99" w:rsidRPr="000827EA">
        <w:rPr>
          <w:rFonts w:ascii="Arial" w:hAnsi="Arial"/>
        </w:rPr>
        <w:t>desarrollar</w:t>
      </w:r>
      <w:r w:rsidRPr="000827EA">
        <w:rPr>
          <w:rFonts w:ascii="Arial" w:hAnsi="Arial"/>
        </w:rPr>
        <w:t xml:space="preserve"> esta plataforma y evolucionar hacia </w:t>
      </w:r>
      <w:r w:rsidR="00280B99" w:rsidRPr="000827EA">
        <w:rPr>
          <w:rFonts w:ascii="Arial" w:hAnsi="Arial"/>
        </w:rPr>
        <w:t>nuev</w:t>
      </w:r>
      <w:r w:rsidRPr="000827EA">
        <w:rPr>
          <w:rFonts w:ascii="Arial" w:hAnsi="Arial"/>
        </w:rPr>
        <w:t xml:space="preserve">as </w:t>
      </w:r>
      <w:r w:rsidR="000B0F00" w:rsidRPr="000827EA">
        <w:rPr>
          <w:rFonts w:ascii="Arial" w:hAnsi="Arial"/>
        </w:rPr>
        <w:t>funciones basadas en la conectividad,</w:t>
      </w:r>
      <w:r w:rsidRPr="000827EA">
        <w:rPr>
          <w:rFonts w:ascii="Arial" w:hAnsi="Arial"/>
        </w:rPr>
        <w:t xml:space="preserve"> que permit</w:t>
      </w:r>
      <w:r w:rsidR="00280B99" w:rsidRPr="000827EA">
        <w:rPr>
          <w:rFonts w:ascii="Arial" w:hAnsi="Arial"/>
        </w:rPr>
        <w:t>a</w:t>
      </w:r>
      <w:r w:rsidRPr="000827EA">
        <w:rPr>
          <w:rFonts w:ascii="Arial" w:hAnsi="Arial"/>
        </w:rPr>
        <w:t xml:space="preserve">n que nuestros clientes optimicen </w:t>
      </w:r>
      <w:r w:rsidR="00280B99" w:rsidRPr="000827EA">
        <w:rPr>
          <w:rFonts w:ascii="Arial" w:hAnsi="Arial"/>
        </w:rPr>
        <w:t>aún</w:t>
      </w:r>
      <w:r w:rsidRPr="000827EA">
        <w:rPr>
          <w:rFonts w:ascii="Arial" w:hAnsi="Arial"/>
        </w:rPr>
        <w:t xml:space="preserve"> más su flota potenciando la información de datos prescriptivos específica para sectores y ciclos de trabajo".</w:t>
      </w:r>
    </w:p>
    <w:p w:rsidR="005229B0" w:rsidRDefault="005229B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087BB5" w:rsidRPr="000827EA" w:rsidRDefault="00087BB5" w:rsidP="00BF638A">
      <w:pPr>
        <w:spacing w:after="0" w:line="240" w:lineRule="auto"/>
        <w:rPr>
          <w:rFonts w:ascii="Arial" w:hAnsi="Arial" w:cs="Arial"/>
        </w:rPr>
      </w:pPr>
    </w:p>
    <w:p w:rsidR="00A8763A" w:rsidRPr="000827EA" w:rsidRDefault="00A8763A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0827EA">
        <w:rPr>
          <w:rFonts w:ascii="Arial" w:hAnsi="Arial"/>
          <w:b/>
          <w:sz w:val="20"/>
          <w:szCs w:val="20"/>
        </w:rPr>
        <w:t xml:space="preserve">Acerca de Allison Transmission </w:t>
      </w:r>
    </w:p>
    <w:p w:rsidR="00A8763A" w:rsidRPr="000827EA" w:rsidRDefault="00A8763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0827EA">
        <w:rPr>
          <w:rFonts w:ascii="Arial" w:hAnsi="Arial"/>
          <w:sz w:val="20"/>
          <w:szCs w:val="20"/>
        </w:rPr>
        <w:t>Allison Transmission (NYSE: ALSN) es el mayor fabricante mundial de cajas de cambio totalmente automáticas para vehículos industriales medianos y pesados, y es líder en sistemas híbridos eléctricos de propulsión para autobuses urbanos. Las transmisiones Allison se utilizan en todo tipo de aplicaciones incluyendo camiones (de distribución, recogida de residuos, construcción, bomberos, defensa y energía). Fundada en 1915, la compañía tiene su sede en Indianápolis, Indiana, EE.UU. y cuenta con unos 2.700 empleados en todo el mundo. Con presencia en el mercado en más de 80 países, Allison cuenta con sedes en China, Países Bajos y Brasil, con centros de producción EE.UU., India y Hungría. Allison cuenta con una red de aproximadamente 1.400 distribuidores y agentes en todo el mundo. Más información sobre Allison disponible en www.allisontransmission.com</w:t>
      </w:r>
    </w:p>
    <w:p w:rsidR="00592B9C" w:rsidRPr="000827EA" w:rsidRDefault="00592B9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1F0EE4" w:rsidRPr="000827EA" w:rsidRDefault="00A8763A" w:rsidP="001F0EE4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0827EA">
        <w:rPr>
          <w:rFonts w:ascii="Arial" w:hAnsi="Arial"/>
          <w:b/>
          <w:sz w:val="20"/>
          <w:szCs w:val="20"/>
        </w:rPr>
        <w:t>Contactos de prens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2"/>
        <w:gridCol w:w="4573"/>
      </w:tblGrid>
      <w:tr w:rsidR="001F0EE4" w:rsidRPr="000827EA" w:rsidTr="001F0EE4">
        <w:tc>
          <w:tcPr>
            <w:tcW w:w="4572" w:type="dxa"/>
            <w:hideMark/>
          </w:tcPr>
          <w:p w:rsidR="001F0EE4" w:rsidRPr="000827EA" w:rsidRDefault="001F0EE4">
            <w:pPr>
              <w:tabs>
                <w:tab w:val="left" w:pos="0"/>
                <w:tab w:val="left" w:pos="2088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Nuria Martí</w:t>
            </w:r>
          </w:p>
          <w:p w:rsidR="001F0EE4" w:rsidRPr="000827EA" w:rsidRDefault="001F0EE4">
            <w:pPr>
              <w:tabs>
                <w:tab w:val="left" w:pos="0"/>
                <w:tab w:val="left" w:pos="2088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Alarcón &amp; Harris</w:t>
            </w:r>
          </w:p>
          <w:p w:rsidR="001F0EE4" w:rsidRPr="000827EA" w:rsidRDefault="001F0EE4">
            <w:pPr>
              <w:tabs>
                <w:tab w:val="left" w:pos="0"/>
                <w:tab w:val="left" w:pos="2088"/>
              </w:tabs>
              <w:rPr>
                <w:rFonts w:ascii="Arial" w:eastAsia="Arial" w:hAnsi="Arial" w:cs="Times New Roman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Asesores de Comunicación y Marketing</w:t>
            </w:r>
          </w:p>
          <w:p w:rsidR="001F0EE4" w:rsidRPr="000827EA" w:rsidRDefault="001F0EE4">
            <w:pPr>
              <w:tabs>
                <w:tab w:val="left" w:pos="0"/>
                <w:tab w:val="left" w:pos="2088"/>
              </w:tabs>
              <w:rPr>
                <w:rFonts w:ascii="Arial" w:eastAsia="Arial" w:hAnsi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nmarti@alarconyharris.com</w:t>
            </w:r>
          </w:p>
          <w:p w:rsidR="001F0EE4" w:rsidRPr="000827EA" w:rsidRDefault="001F0EE4">
            <w:pPr>
              <w:tabs>
                <w:tab w:val="left" w:pos="0"/>
                <w:tab w:val="left" w:pos="2088"/>
              </w:tabs>
              <w:rPr>
                <w:rFonts w:ascii="Arial" w:eastAsia="Arial" w:hAnsi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Tel.: +34 91 415 30 20</w:t>
            </w:r>
          </w:p>
          <w:p w:rsidR="001F0EE4" w:rsidRPr="000827EA" w:rsidRDefault="001F0EE4">
            <w:pPr>
              <w:tabs>
                <w:tab w:val="left" w:pos="0"/>
                <w:tab w:val="left" w:pos="2088"/>
              </w:tabs>
              <w:rPr>
                <w:rFonts w:ascii="Arial" w:eastAsia="Arial" w:hAnsi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Avda. Ramón y Cajal, 27</w:t>
            </w:r>
          </w:p>
          <w:p w:rsidR="001F0EE4" w:rsidRPr="000827EA" w:rsidRDefault="001F0EE4">
            <w:pPr>
              <w:tabs>
                <w:tab w:val="left" w:pos="0"/>
                <w:tab w:val="left" w:pos="2088"/>
              </w:tabs>
              <w:rPr>
                <w:rFonts w:ascii="Arial" w:eastAsia="SimHei" w:hAnsi="Arial" w:cs="Arial"/>
                <w:b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28016 Madrid</w:t>
            </w:r>
          </w:p>
        </w:tc>
        <w:tc>
          <w:tcPr>
            <w:tcW w:w="4573" w:type="dxa"/>
            <w:hideMark/>
          </w:tcPr>
          <w:p w:rsidR="001F0EE4" w:rsidRPr="000827EA" w:rsidRDefault="001F0EE4" w:rsidP="001F0EE4">
            <w:pPr>
              <w:rPr>
                <w:rFonts w:ascii="Arial" w:hAnsi="Arial" w:cs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Craig Koven</w:t>
            </w:r>
          </w:p>
          <w:p w:rsidR="001F0EE4" w:rsidRPr="000827EA" w:rsidRDefault="001F0EE4" w:rsidP="001F0EE4">
            <w:pPr>
              <w:rPr>
                <w:rFonts w:ascii="Arial" w:hAnsi="Arial" w:cs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Corporate Affairs &amp; Communications</w:t>
            </w:r>
          </w:p>
          <w:p w:rsidR="001F0EE4" w:rsidRPr="000827EA" w:rsidRDefault="001F0EE4" w:rsidP="001F0EE4">
            <w:pPr>
              <w:rPr>
                <w:rFonts w:ascii="Arial" w:hAnsi="Arial" w:cs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craig.koven@allisontransmission.com</w:t>
            </w:r>
          </w:p>
          <w:p w:rsidR="001F0EE4" w:rsidRPr="000827EA" w:rsidRDefault="001F0EE4" w:rsidP="001F0EE4">
            <w:pPr>
              <w:rPr>
                <w:rFonts w:eastAsia="Times New Roman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Tel.: 317-242-3432</w:t>
            </w:r>
          </w:p>
          <w:p w:rsidR="001F0EE4" w:rsidRPr="000827EA" w:rsidRDefault="001F0EE4">
            <w:pPr>
              <w:tabs>
                <w:tab w:val="left" w:pos="4950"/>
              </w:tabs>
              <w:ind w:left="-180" w:firstLine="180"/>
              <w:rPr>
                <w:rFonts w:ascii="Arial" w:eastAsia="Arial" w:hAnsi="Arial"/>
                <w:sz w:val="20"/>
                <w:szCs w:val="20"/>
              </w:rPr>
            </w:pPr>
          </w:p>
        </w:tc>
      </w:tr>
    </w:tbl>
    <w:p w:rsidR="00FA4A42" w:rsidRPr="000827EA" w:rsidRDefault="00FA4A42" w:rsidP="001F0EE4">
      <w:pPr>
        <w:spacing w:after="0" w:line="240" w:lineRule="auto"/>
        <w:rPr>
          <w:rFonts w:eastAsia="Times New Roman"/>
        </w:rPr>
      </w:pPr>
    </w:p>
    <w:sectPr w:rsidR="00FA4A42" w:rsidRPr="000827E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1932" w:rsidRDefault="00BD1932" w:rsidP="00A74A0C">
      <w:pPr>
        <w:spacing w:after="0" w:line="240" w:lineRule="auto"/>
      </w:pPr>
      <w:r>
        <w:separator/>
      </w:r>
    </w:p>
  </w:endnote>
  <w:endnote w:type="continuationSeparator" w:id="0">
    <w:p w:rsidR="00BD1932" w:rsidRDefault="00BD1932" w:rsidP="00A74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1932" w:rsidRDefault="00BD1932" w:rsidP="00A74A0C">
      <w:pPr>
        <w:spacing w:after="0" w:line="240" w:lineRule="auto"/>
      </w:pPr>
      <w:r>
        <w:separator/>
      </w:r>
    </w:p>
  </w:footnote>
  <w:footnote w:type="continuationSeparator" w:id="0">
    <w:p w:rsidR="00BD1932" w:rsidRDefault="00BD1932" w:rsidP="00A74A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4A0C" w:rsidRDefault="00325789" w:rsidP="00325789">
    <w:pPr>
      <w:pStyle w:val="Encabezado"/>
      <w:tabs>
        <w:tab w:val="clear" w:pos="4680"/>
        <w:tab w:val="clear" w:pos="9360"/>
        <w:tab w:val="left" w:pos="2843"/>
      </w:tabs>
    </w:pPr>
    <w:r>
      <w:rPr>
        <w:rFonts w:ascii="Arial" w:hAnsi="Arial"/>
        <w:noProof/>
        <w:lang w:eastAsia="es-ES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77337EBC" wp14:editId="0D91EB3C">
              <wp:simplePos x="0" y="0"/>
              <wp:positionH relativeFrom="column">
                <wp:posOffset>3819525</wp:posOffset>
              </wp:positionH>
              <wp:positionV relativeFrom="paragraph">
                <wp:posOffset>-13335</wp:posOffset>
              </wp:positionV>
              <wp:extent cx="2057400" cy="386080"/>
              <wp:effectExtent l="0" t="0" r="0" b="0"/>
              <wp:wrapNone/>
              <wp:docPr id="7" name="Rechteck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57400" cy="386080"/>
                      </a:xfrm>
                      <a:prstGeom prst="rect">
                        <a:avLst/>
                      </a:prstGeom>
                      <a:solidFill>
                        <a:srgbClr val="B3B3B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74A0C" w:rsidRPr="00A65D3D" w:rsidRDefault="00A85E88" w:rsidP="00A74A0C">
                          <w:pPr>
                            <w:jc w:val="center"/>
                            <w:rPr>
                              <w:rFonts w:ascii="Arial" w:hAnsi="Arial" w:cs="Arial"/>
                              <w:color w:val="FFFFFF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/>
                              <w:color w:val="FFFFFF"/>
                              <w:sz w:val="40"/>
                              <w:szCs w:val="40"/>
                            </w:rPr>
                            <w:t>News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hteck 7" o:spid="_x0000_s1026" style="position:absolute;margin-left:300.75pt;margin-top:-1.05pt;width:162pt;height:30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" o:allowincell="f" fillcolor="#b3b3b3" stroked="f">
              <v:textbox>
                <w:txbxContent>
                  <w:p w:rsidR="00A74A0C" w:rsidRPr="00A65D3D" w:rsidRDefault="00A85E88" w:rsidP="00A74A0C">
                    <w:pPr>
                      <w:jc w:val="center"/>
                      <w:rPr>
                        <w:rFonts w:ascii="Arial" w:hAnsi="Arial" w:cs="Arial"/>
                        <w:color w:val="FFFFFF"/>
                        <w:sz w:val="40"/>
                        <w:szCs w:val="40"/>
                      </w:rPr>
                    </w:pPr>
                    <w:r>
                      <w:rPr>
                        <w:rFonts w:ascii="Arial" w:hAnsi="Arial"/>
                        <w:color w:val="FFFFFF"/>
                        <w:sz w:val="40"/>
                        <w:szCs w:val="40"/>
                      </w:rPr>
                      <w:t>News Release</w:t>
                    </w:r>
                  </w:p>
                </w:txbxContent>
              </v:textbox>
            </v:rect>
          </w:pict>
        </mc:Fallback>
      </mc:AlternateContent>
    </w:r>
    <w:r>
      <w:rPr>
        <w:rFonts w:ascii="Arial" w:hAnsi="Arial"/>
        <w:noProof/>
        <w:lang w:eastAsia="es-ES"/>
      </w:rPr>
      <w:drawing>
        <wp:inline distT="0" distB="0" distL="0" distR="0" wp14:anchorId="31FA16DE" wp14:editId="624C13B8">
          <wp:extent cx="1476375" cy="360690"/>
          <wp:effectExtent l="0" t="0" r="0" b="1270"/>
          <wp:docPr id="2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596" cy="3631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  <w:p w:rsidR="00A74A0C" w:rsidRPr="00BF638A" w:rsidRDefault="00A74A0C">
    <w:pPr>
      <w:pStyle w:val="Encabezado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D1700"/>
    <w:multiLevelType w:val="hybridMultilevel"/>
    <w:tmpl w:val="025C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D735819"/>
    <w:multiLevelType w:val="hybridMultilevel"/>
    <w:tmpl w:val="F5E63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5AD66FF"/>
    <w:multiLevelType w:val="hybridMultilevel"/>
    <w:tmpl w:val="1F208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944D49"/>
    <w:multiLevelType w:val="hybridMultilevel"/>
    <w:tmpl w:val="5838E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3EB7F24"/>
    <w:multiLevelType w:val="hybridMultilevel"/>
    <w:tmpl w:val="9D043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F182938"/>
    <w:multiLevelType w:val="hybridMultilevel"/>
    <w:tmpl w:val="0898E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Y3MDA2MTE0NDRR0lEKTi0uzszPAykwqwUAzESfFCwAAAA="/>
  </w:docVars>
  <w:rsids>
    <w:rsidRoot w:val="00A74A0C"/>
    <w:rsid w:val="000121D8"/>
    <w:rsid w:val="000150F2"/>
    <w:rsid w:val="000314F5"/>
    <w:rsid w:val="00033E1E"/>
    <w:rsid w:val="00043475"/>
    <w:rsid w:val="00057186"/>
    <w:rsid w:val="00071C19"/>
    <w:rsid w:val="00073358"/>
    <w:rsid w:val="00073690"/>
    <w:rsid w:val="00073BDB"/>
    <w:rsid w:val="00076F60"/>
    <w:rsid w:val="00081392"/>
    <w:rsid w:val="000822F7"/>
    <w:rsid w:val="000827EA"/>
    <w:rsid w:val="00087BB5"/>
    <w:rsid w:val="00090060"/>
    <w:rsid w:val="000A2DCB"/>
    <w:rsid w:val="000B0F00"/>
    <w:rsid w:val="000C206F"/>
    <w:rsid w:val="000C4098"/>
    <w:rsid w:val="000D766F"/>
    <w:rsid w:val="00101BDC"/>
    <w:rsid w:val="00120A40"/>
    <w:rsid w:val="00123CE4"/>
    <w:rsid w:val="00124D43"/>
    <w:rsid w:val="00125876"/>
    <w:rsid w:val="00143EFA"/>
    <w:rsid w:val="00150843"/>
    <w:rsid w:val="00153262"/>
    <w:rsid w:val="00154A1D"/>
    <w:rsid w:val="00166035"/>
    <w:rsid w:val="00170B68"/>
    <w:rsid w:val="00172CFB"/>
    <w:rsid w:val="001804F1"/>
    <w:rsid w:val="00184ECF"/>
    <w:rsid w:val="0018597B"/>
    <w:rsid w:val="001874D8"/>
    <w:rsid w:val="00192F5F"/>
    <w:rsid w:val="001A069E"/>
    <w:rsid w:val="001A29F1"/>
    <w:rsid w:val="001A3BCC"/>
    <w:rsid w:val="001A7235"/>
    <w:rsid w:val="001B0028"/>
    <w:rsid w:val="001B67B7"/>
    <w:rsid w:val="001C37F7"/>
    <w:rsid w:val="001C5A95"/>
    <w:rsid w:val="001D086C"/>
    <w:rsid w:val="001E252B"/>
    <w:rsid w:val="001E5FA0"/>
    <w:rsid w:val="001E6813"/>
    <w:rsid w:val="001F0EE4"/>
    <w:rsid w:val="00200892"/>
    <w:rsid w:val="00213BF9"/>
    <w:rsid w:val="002241F0"/>
    <w:rsid w:val="002276DB"/>
    <w:rsid w:val="00231B56"/>
    <w:rsid w:val="002327F1"/>
    <w:rsid w:val="00232CD3"/>
    <w:rsid w:val="00233170"/>
    <w:rsid w:val="00235C80"/>
    <w:rsid w:val="00237E26"/>
    <w:rsid w:val="00240CA1"/>
    <w:rsid w:val="00242345"/>
    <w:rsid w:val="0024326C"/>
    <w:rsid w:val="00243FDD"/>
    <w:rsid w:val="00247505"/>
    <w:rsid w:val="00253C7E"/>
    <w:rsid w:val="00254908"/>
    <w:rsid w:val="00255EB7"/>
    <w:rsid w:val="002611B4"/>
    <w:rsid w:val="002675B1"/>
    <w:rsid w:val="00271C4F"/>
    <w:rsid w:val="00280B99"/>
    <w:rsid w:val="0028104F"/>
    <w:rsid w:val="0028676C"/>
    <w:rsid w:val="002B3BD5"/>
    <w:rsid w:val="002C2801"/>
    <w:rsid w:val="002C36AD"/>
    <w:rsid w:val="002E199E"/>
    <w:rsid w:val="002F01FE"/>
    <w:rsid w:val="002F2727"/>
    <w:rsid w:val="002F7BD6"/>
    <w:rsid w:val="00302AEE"/>
    <w:rsid w:val="00304B65"/>
    <w:rsid w:val="00312576"/>
    <w:rsid w:val="0031338F"/>
    <w:rsid w:val="00317448"/>
    <w:rsid w:val="00317628"/>
    <w:rsid w:val="00320699"/>
    <w:rsid w:val="003208A3"/>
    <w:rsid w:val="00325789"/>
    <w:rsid w:val="00327811"/>
    <w:rsid w:val="00333160"/>
    <w:rsid w:val="00337DFD"/>
    <w:rsid w:val="0034330C"/>
    <w:rsid w:val="00344DF3"/>
    <w:rsid w:val="00346103"/>
    <w:rsid w:val="003471E8"/>
    <w:rsid w:val="003501C0"/>
    <w:rsid w:val="0035280D"/>
    <w:rsid w:val="0035749F"/>
    <w:rsid w:val="003611E2"/>
    <w:rsid w:val="003826B8"/>
    <w:rsid w:val="00385742"/>
    <w:rsid w:val="00386785"/>
    <w:rsid w:val="00390756"/>
    <w:rsid w:val="00393476"/>
    <w:rsid w:val="00397B74"/>
    <w:rsid w:val="003A74BD"/>
    <w:rsid w:val="003B4D63"/>
    <w:rsid w:val="003C0206"/>
    <w:rsid w:val="003C2EFB"/>
    <w:rsid w:val="003D7870"/>
    <w:rsid w:val="003E07B3"/>
    <w:rsid w:val="003E0A92"/>
    <w:rsid w:val="003F4818"/>
    <w:rsid w:val="00400BDB"/>
    <w:rsid w:val="00400E08"/>
    <w:rsid w:val="00406031"/>
    <w:rsid w:val="00424BAB"/>
    <w:rsid w:val="00431602"/>
    <w:rsid w:val="00434E91"/>
    <w:rsid w:val="00444763"/>
    <w:rsid w:val="00445775"/>
    <w:rsid w:val="004523E9"/>
    <w:rsid w:val="004549F1"/>
    <w:rsid w:val="00455072"/>
    <w:rsid w:val="00457C5A"/>
    <w:rsid w:val="00457E36"/>
    <w:rsid w:val="00461C1C"/>
    <w:rsid w:val="00470AE2"/>
    <w:rsid w:val="004753D9"/>
    <w:rsid w:val="004A0C45"/>
    <w:rsid w:val="004A658F"/>
    <w:rsid w:val="004C4397"/>
    <w:rsid w:val="004D5E99"/>
    <w:rsid w:val="004F6982"/>
    <w:rsid w:val="005229B0"/>
    <w:rsid w:val="00545940"/>
    <w:rsid w:val="00545983"/>
    <w:rsid w:val="0054661C"/>
    <w:rsid w:val="00553108"/>
    <w:rsid w:val="00556961"/>
    <w:rsid w:val="00556E7A"/>
    <w:rsid w:val="00561610"/>
    <w:rsid w:val="00565D26"/>
    <w:rsid w:val="00576ED5"/>
    <w:rsid w:val="005778A1"/>
    <w:rsid w:val="00580DDC"/>
    <w:rsid w:val="005862AF"/>
    <w:rsid w:val="00590878"/>
    <w:rsid w:val="00592B9C"/>
    <w:rsid w:val="005A0610"/>
    <w:rsid w:val="005A16CD"/>
    <w:rsid w:val="005B05C7"/>
    <w:rsid w:val="005B0BDB"/>
    <w:rsid w:val="005B0C8F"/>
    <w:rsid w:val="005B39B8"/>
    <w:rsid w:val="005B47C3"/>
    <w:rsid w:val="005B5C72"/>
    <w:rsid w:val="005C183D"/>
    <w:rsid w:val="005C3467"/>
    <w:rsid w:val="005C4B5A"/>
    <w:rsid w:val="005C6D34"/>
    <w:rsid w:val="005C73B2"/>
    <w:rsid w:val="005D0270"/>
    <w:rsid w:val="005D5DBB"/>
    <w:rsid w:val="005D5E2F"/>
    <w:rsid w:val="005D7273"/>
    <w:rsid w:val="005E070F"/>
    <w:rsid w:val="005F1BB5"/>
    <w:rsid w:val="006007F3"/>
    <w:rsid w:val="00601658"/>
    <w:rsid w:val="006017DA"/>
    <w:rsid w:val="00602CDD"/>
    <w:rsid w:val="00623C6F"/>
    <w:rsid w:val="00626D8B"/>
    <w:rsid w:val="006313C1"/>
    <w:rsid w:val="006435DA"/>
    <w:rsid w:val="0065245B"/>
    <w:rsid w:val="006542BA"/>
    <w:rsid w:val="00656CB9"/>
    <w:rsid w:val="00657EF9"/>
    <w:rsid w:val="0066046A"/>
    <w:rsid w:val="00663C0E"/>
    <w:rsid w:val="006773D1"/>
    <w:rsid w:val="006834E5"/>
    <w:rsid w:val="0069024A"/>
    <w:rsid w:val="00693713"/>
    <w:rsid w:val="00697565"/>
    <w:rsid w:val="00697DD5"/>
    <w:rsid w:val="006B451B"/>
    <w:rsid w:val="006B533D"/>
    <w:rsid w:val="006C369D"/>
    <w:rsid w:val="006D512D"/>
    <w:rsid w:val="006D7991"/>
    <w:rsid w:val="00700FE2"/>
    <w:rsid w:val="00704A97"/>
    <w:rsid w:val="007116E6"/>
    <w:rsid w:val="007150B9"/>
    <w:rsid w:val="007224B9"/>
    <w:rsid w:val="00723336"/>
    <w:rsid w:val="0073418F"/>
    <w:rsid w:val="00746174"/>
    <w:rsid w:val="00746B4A"/>
    <w:rsid w:val="00763928"/>
    <w:rsid w:val="00780EFA"/>
    <w:rsid w:val="00782B2A"/>
    <w:rsid w:val="00784610"/>
    <w:rsid w:val="00785CAE"/>
    <w:rsid w:val="0079138B"/>
    <w:rsid w:val="00794BB3"/>
    <w:rsid w:val="007A1CE4"/>
    <w:rsid w:val="007A710A"/>
    <w:rsid w:val="007A784A"/>
    <w:rsid w:val="007B14D0"/>
    <w:rsid w:val="007B1F40"/>
    <w:rsid w:val="007B4C18"/>
    <w:rsid w:val="007C0331"/>
    <w:rsid w:val="007C03D4"/>
    <w:rsid w:val="007C0934"/>
    <w:rsid w:val="007C6770"/>
    <w:rsid w:val="007D2D01"/>
    <w:rsid w:val="007D56EC"/>
    <w:rsid w:val="007D5ED0"/>
    <w:rsid w:val="007F7499"/>
    <w:rsid w:val="007F7995"/>
    <w:rsid w:val="00804F20"/>
    <w:rsid w:val="00822AB0"/>
    <w:rsid w:val="00833778"/>
    <w:rsid w:val="00837524"/>
    <w:rsid w:val="00844C93"/>
    <w:rsid w:val="008624AC"/>
    <w:rsid w:val="00875E15"/>
    <w:rsid w:val="008769E7"/>
    <w:rsid w:val="008844BD"/>
    <w:rsid w:val="008920F1"/>
    <w:rsid w:val="008A1260"/>
    <w:rsid w:val="008B081D"/>
    <w:rsid w:val="008B213C"/>
    <w:rsid w:val="008B56AA"/>
    <w:rsid w:val="008B61D5"/>
    <w:rsid w:val="008C26E1"/>
    <w:rsid w:val="008D1E54"/>
    <w:rsid w:val="008D2253"/>
    <w:rsid w:val="008D747F"/>
    <w:rsid w:val="008E4A15"/>
    <w:rsid w:val="00904494"/>
    <w:rsid w:val="0090644F"/>
    <w:rsid w:val="009156AF"/>
    <w:rsid w:val="00915E7F"/>
    <w:rsid w:val="0092340F"/>
    <w:rsid w:val="00926AF7"/>
    <w:rsid w:val="00933C65"/>
    <w:rsid w:val="009350D9"/>
    <w:rsid w:val="00941D0C"/>
    <w:rsid w:val="0095228A"/>
    <w:rsid w:val="00960BF6"/>
    <w:rsid w:val="00961B31"/>
    <w:rsid w:val="009667D8"/>
    <w:rsid w:val="0096703F"/>
    <w:rsid w:val="00976EA4"/>
    <w:rsid w:val="00977AAB"/>
    <w:rsid w:val="00977AAE"/>
    <w:rsid w:val="00993C31"/>
    <w:rsid w:val="009B52CA"/>
    <w:rsid w:val="009C1A8B"/>
    <w:rsid w:val="009C5670"/>
    <w:rsid w:val="009C7E0B"/>
    <w:rsid w:val="009D448C"/>
    <w:rsid w:val="009E273F"/>
    <w:rsid w:val="009E41D0"/>
    <w:rsid w:val="00A001B8"/>
    <w:rsid w:val="00A02E11"/>
    <w:rsid w:val="00A14AD3"/>
    <w:rsid w:val="00A16F99"/>
    <w:rsid w:val="00A17196"/>
    <w:rsid w:val="00A26345"/>
    <w:rsid w:val="00A33969"/>
    <w:rsid w:val="00A3641A"/>
    <w:rsid w:val="00A5523A"/>
    <w:rsid w:val="00A602E1"/>
    <w:rsid w:val="00A6586F"/>
    <w:rsid w:val="00A66520"/>
    <w:rsid w:val="00A6750F"/>
    <w:rsid w:val="00A67944"/>
    <w:rsid w:val="00A74A0C"/>
    <w:rsid w:val="00A83DE3"/>
    <w:rsid w:val="00A85E88"/>
    <w:rsid w:val="00A86EE0"/>
    <w:rsid w:val="00A874B9"/>
    <w:rsid w:val="00A8763A"/>
    <w:rsid w:val="00A91DD4"/>
    <w:rsid w:val="00A9226A"/>
    <w:rsid w:val="00A96F19"/>
    <w:rsid w:val="00AC5A69"/>
    <w:rsid w:val="00AD2223"/>
    <w:rsid w:val="00AE27A0"/>
    <w:rsid w:val="00AE4B9D"/>
    <w:rsid w:val="00AE58D1"/>
    <w:rsid w:val="00AF0ED8"/>
    <w:rsid w:val="00B001CF"/>
    <w:rsid w:val="00B05B4D"/>
    <w:rsid w:val="00B05BC6"/>
    <w:rsid w:val="00B13D8F"/>
    <w:rsid w:val="00B142FE"/>
    <w:rsid w:val="00B1518B"/>
    <w:rsid w:val="00B22170"/>
    <w:rsid w:val="00B316A1"/>
    <w:rsid w:val="00B34EF0"/>
    <w:rsid w:val="00B37354"/>
    <w:rsid w:val="00B37366"/>
    <w:rsid w:val="00B40E6E"/>
    <w:rsid w:val="00B502B4"/>
    <w:rsid w:val="00B601C4"/>
    <w:rsid w:val="00B602D3"/>
    <w:rsid w:val="00B63896"/>
    <w:rsid w:val="00B6733D"/>
    <w:rsid w:val="00B76435"/>
    <w:rsid w:val="00B9741D"/>
    <w:rsid w:val="00BA49D2"/>
    <w:rsid w:val="00BA7625"/>
    <w:rsid w:val="00BB189E"/>
    <w:rsid w:val="00BB5370"/>
    <w:rsid w:val="00BB53E7"/>
    <w:rsid w:val="00BB67DF"/>
    <w:rsid w:val="00BC72BE"/>
    <w:rsid w:val="00BD1932"/>
    <w:rsid w:val="00BD2055"/>
    <w:rsid w:val="00BD635C"/>
    <w:rsid w:val="00BD7222"/>
    <w:rsid w:val="00BE0AE1"/>
    <w:rsid w:val="00BE4511"/>
    <w:rsid w:val="00BE6879"/>
    <w:rsid w:val="00BF638A"/>
    <w:rsid w:val="00BF6C4E"/>
    <w:rsid w:val="00C02FBB"/>
    <w:rsid w:val="00C049D5"/>
    <w:rsid w:val="00C063AD"/>
    <w:rsid w:val="00C07977"/>
    <w:rsid w:val="00C23B79"/>
    <w:rsid w:val="00C23D5E"/>
    <w:rsid w:val="00C25076"/>
    <w:rsid w:val="00C276DE"/>
    <w:rsid w:val="00C27929"/>
    <w:rsid w:val="00C36E35"/>
    <w:rsid w:val="00C37AE9"/>
    <w:rsid w:val="00C40D81"/>
    <w:rsid w:val="00C41132"/>
    <w:rsid w:val="00C4445F"/>
    <w:rsid w:val="00C55A0C"/>
    <w:rsid w:val="00C5752A"/>
    <w:rsid w:val="00C57D39"/>
    <w:rsid w:val="00C64946"/>
    <w:rsid w:val="00C74F92"/>
    <w:rsid w:val="00C76282"/>
    <w:rsid w:val="00C76316"/>
    <w:rsid w:val="00C77DCF"/>
    <w:rsid w:val="00C77F72"/>
    <w:rsid w:val="00C80340"/>
    <w:rsid w:val="00C8168A"/>
    <w:rsid w:val="00C8655C"/>
    <w:rsid w:val="00CA12C4"/>
    <w:rsid w:val="00CB31AF"/>
    <w:rsid w:val="00CB7F32"/>
    <w:rsid w:val="00CC36B4"/>
    <w:rsid w:val="00CD42CA"/>
    <w:rsid w:val="00CD6546"/>
    <w:rsid w:val="00CE21D5"/>
    <w:rsid w:val="00CE7470"/>
    <w:rsid w:val="00CF0B4A"/>
    <w:rsid w:val="00CF24DA"/>
    <w:rsid w:val="00D022FC"/>
    <w:rsid w:val="00D07937"/>
    <w:rsid w:val="00D111C0"/>
    <w:rsid w:val="00D16039"/>
    <w:rsid w:val="00D179D6"/>
    <w:rsid w:val="00D32E37"/>
    <w:rsid w:val="00D34D03"/>
    <w:rsid w:val="00D355B3"/>
    <w:rsid w:val="00D42953"/>
    <w:rsid w:val="00D50E5A"/>
    <w:rsid w:val="00D51FD8"/>
    <w:rsid w:val="00D550AF"/>
    <w:rsid w:val="00D56BC7"/>
    <w:rsid w:val="00D57E81"/>
    <w:rsid w:val="00D663E7"/>
    <w:rsid w:val="00D71CEB"/>
    <w:rsid w:val="00D75CFB"/>
    <w:rsid w:val="00D87FB3"/>
    <w:rsid w:val="00D91441"/>
    <w:rsid w:val="00D94148"/>
    <w:rsid w:val="00DB08FC"/>
    <w:rsid w:val="00DB5690"/>
    <w:rsid w:val="00DB7716"/>
    <w:rsid w:val="00DB7D56"/>
    <w:rsid w:val="00DC2F25"/>
    <w:rsid w:val="00DD35E0"/>
    <w:rsid w:val="00DD3764"/>
    <w:rsid w:val="00DD3B3F"/>
    <w:rsid w:val="00DD444D"/>
    <w:rsid w:val="00DD7C5A"/>
    <w:rsid w:val="00DE2359"/>
    <w:rsid w:val="00DE71F7"/>
    <w:rsid w:val="00DF40AA"/>
    <w:rsid w:val="00DF568D"/>
    <w:rsid w:val="00E05145"/>
    <w:rsid w:val="00E057A6"/>
    <w:rsid w:val="00E31870"/>
    <w:rsid w:val="00E33A92"/>
    <w:rsid w:val="00E43A9E"/>
    <w:rsid w:val="00E53D16"/>
    <w:rsid w:val="00E562B4"/>
    <w:rsid w:val="00E56EF2"/>
    <w:rsid w:val="00E719E2"/>
    <w:rsid w:val="00E7222D"/>
    <w:rsid w:val="00E92655"/>
    <w:rsid w:val="00EA3DE4"/>
    <w:rsid w:val="00EA6469"/>
    <w:rsid w:val="00EA71BF"/>
    <w:rsid w:val="00EC0B84"/>
    <w:rsid w:val="00EC223F"/>
    <w:rsid w:val="00ED09A9"/>
    <w:rsid w:val="00ED17B4"/>
    <w:rsid w:val="00ED210E"/>
    <w:rsid w:val="00ED3721"/>
    <w:rsid w:val="00EE16C5"/>
    <w:rsid w:val="00EF2B72"/>
    <w:rsid w:val="00EF2C0D"/>
    <w:rsid w:val="00F01BF6"/>
    <w:rsid w:val="00F042B1"/>
    <w:rsid w:val="00F04D97"/>
    <w:rsid w:val="00F06B29"/>
    <w:rsid w:val="00F11998"/>
    <w:rsid w:val="00F12F88"/>
    <w:rsid w:val="00F14E6C"/>
    <w:rsid w:val="00F20A5C"/>
    <w:rsid w:val="00F23009"/>
    <w:rsid w:val="00F24CB3"/>
    <w:rsid w:val="00F2600A"/>
    <w:rsid w:val="00F409F9"/>
    <w:rsid w:val="00F465EC"/>
    <w:rsid w:val="00F55279"/>
    <w:rsid w:val="00F634A9"/>
    <w:rsid w:val="00F65BB6"/>
    <w:rsid w:val="00F70EA9"/>
    <w:rsid w:val="00F754F9"/>
    <w:rsid w:val="00F86834"/>
    <w:rsid w:val="00F93195"/>
    <w:rsid w:val="00F976F1"/>
    <w:rsid w:val="00FA4A42"/>
    <w:rsid w:val="00FB4D1E"/>
    <w:rsid w:val="00FB59F1"/>
    <w:rsid w:val="00FC29E6"/>
    <w:rsid w:val="00FC7940"/>
    <w:rsid w:val="00FE3798"/>
    <w:rsid w:val="00FF6DDD"/>
    <w:rsid w:val="00FF7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8844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tulo3">
    <w:name w:val="heading 3"/>
    <w:basedOn w:val="Normal"/>
    <w:link w:val="Ttulo3Car"/>
    <w:uiPriority w:val="9"/>
    <w:qFormat/>
    <w:rsid w:val="008844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4A0C"/>
  </w:style>
  <w:style w:type="paragraph" w:styleId="Piedepgina">
    <w:name w:val="footer"/>
    <w:basedOn w:val="Normal"/>
    <w:link w:val="PiedepginaCar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4A0C"/>
  </w:style>
  <w:style w:type="paragraph" w:styleId="Textodeglobo">
    <w:name w:val="Balloon Text"/>
    <w:basedOn w:val="Normal"/>
    <w:link w:val="TextodegloboCar"/>
    <w:uiPriority w:val="99"/>
    <w:semiHidden/>
    <w:unhideWhenUsed/>
    <w:rsid w:val="00A74A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74A0C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A74A0C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A6750F"/>
    <w:pPr>
      <w:ind w:left="720"/>
      <w:contextualSpacing/>
    </w:pPr>
  </w:style>
  <w:style w:type="character" w:customStyle="1" w:styleId="DeltaViewInsertion">
    <w:name w:val="DeltaView Insertion"/>
    <w:basedOn w:val="Fuentedeprrafopredeter"/>
    <w:uiPriority w:val="99"/>
    <w:rsid w:val="00EE16C5"/>
    <w:rPr>
      <w:color w:val="0000FF"/>
      <w:u w:val="single"/>
    </w:rPr>
  </w:style>
  <w:style w:type="paragraph" w:customStyle="1" w:styleId="Default">
    <w:name w:val="Default"/>
    <w:rsid w:val="00D429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3471E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471E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471E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471E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471E8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3471E8"/>
    <w:pPr>
      <w:spacing w:after="0" w:line="240" w:lineRule="auto"/>
    </w:pPr>
  </w:style>
  <w:style w:type="paragraph" w:styleId="Sinespaciado">
    <w:name w:val="No Spacing"/>
    <w:uiPriority w:val="1"/>
    <w:qFormat/>
    <w:rsid w:val="00A8763A"/>
    <w:pPr>
      <w:spacing w:after="0" w:line="240" w:lineRule="auto"/>
    </w:pPr>
    <w:rPr>
      <w:rFonts w:ascii="Times New Roman" w:eastAsia="Times New Roman" w:hAnsi="Times New Roman" w:cs="Arial"/>
      <w:sz w:val="24"/>
      <w:szCs w:val="24"/>
    </w:rPr>
  </w:style>
  <w:style w:type="paragraph" w:customStyle="1" w:styleId="BodyText1">
    <w:name w:val="BodyText 1"/>
    <w:basedOn w:val="Normal"/>
    <w:uiPriority w:val="1"/>
    <w:qFormat/>
    <w:rsid w:val="00A8763A"/>
    <w:pPr>
      <w:spacing w:after="240" w:line="240" w:lineRule="auto"/>
      <w:ind w:firstLine="720"/>
    </w:pPr>
    <w:rPr>
      <w:rFonts w:ascii="Times New Roman" w:eastAsia="Times New Roman" w:hAnsi="Times New Roman" w:cs="Arial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8844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tulo3Car">
    <w:name w:val="Título 3 Car"/>
    <w:basedOn w:val="Fuentedeprrafopredeter"/>
    <w:link w:val="Ttulo3"/>
    <w:uiPriority w:val="9"/>
    <w:rsid w:val="008844BD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value">
    <w:name w:val="value"/>
    <w:basedOn w:val="Normal"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lue1">
    <w:name w:val="value1"/>
    <w:basedOn w:val="Fuentedeprrafopredeter"/>
    <w:rsid w:val="008844BD"/>
  </w:style>
  <w:style w:type="paragraph" w:styleId="NormalWeb">
    <w:name w:val="Normal (Web)"/>
    <w:basedOn w:val="Normal"/>
    <w:uiPriority w:val="99"/>
    <w:semiHidden/>
    <w:unhideWhenUsed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59"/>
    <w:rsid w:val="0015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8844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tulo3">
    <w:name w:val="heading 3"/>
    <w:basedOn w:val="Normal"/>
    <w:link w:val="Ttulo3Car"/>
    <w:uiPriority w:val="9"/>
    <w:qFormat/>
    <w:rsid w:val="008844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4A0C"/>
  </w:style>
  <w:style w:type="paragraph" w:styleId="Piedepgina">
    <w:name w:val="footer"/>
    <w:basedOn w:val="Normal"/>
    <w:link w:val="PiedepginaCar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4A0C"/>
  </w:style>
  <w:style w:type="paragraph" w:styleId="Textodeglobo">
    <w:name w:val="Balloon Text"/>
    <w:basedOn w:val="Normal"/>
    <w:link w:val="TextodegloboCar"/>
    <w:uiPriority w:val="99"/>
    <w:semiHidden/>
    <w:unhideWhenUsed/>
    <w:rsid w:val="00A74A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74A0C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A74A0C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A6750F"/>
    <w:pPr>
      <w:ind w:left="720"/>
      <w:contextualSpacing/>
    </w:pPr>
  </w:style>
  <w:style w:type="character" w:customStyle="1" w:styleId="DeltaViewInsertion">
    <w:name w:val="DeltaView Insertion"/>
    <w:basedOn w:val="Fuentedeprrafopredeter"/>
    <w:uiPriority w:val="99"/>
    <w:rsid w:val="00EE16C5"/>
    <w:rPr>
      <w:color w:val="0000FF"/>
      <w:u w:val="single"/>
    </w:rPr>
  </w:style>
  <w:style w:type="paragraph" w:customStyle="1" w:styleId="Default">
    <w:name w:val="Default"/>
    <w:rsid w:val="00D429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3471E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471E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471E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471E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471E8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3471E8"/>
    <w:pPr>
      <w:spacing w:after="0" w:line="240" w:lineRule="auto"/>
    </w:pPr>
  </w:style>
  <w:style w:type="paragraph" w:styleId="Sinespaciado">
    <w:name w:val="No Spacing"/>
    <w:uiPriority w:val="1"/>
    <w:qFormat/>
    <w:rsid w:val="00A8763A"/>
    <w:pPr>
      <w:spacing w:after="0" w:line="240" w:lineRule="auto"/>
    </w:pPr>
    <w:rPr>
      <w:rFonts w:ascii="Times New Roman" w:eastAsia="Times New Roman" w:hAnsi="Times New Roman" w:cs="Arial"/>
      <w:sz w:val="24"/>
      <w:szCs w:val="24"/>
    </w:rPr>
  </w:style>
  <w:style w:type="paragraph" w:customStyle="1" w:styleId="BodyText1">
    <w:name w:val="BodyText 1"/>
    <w:basedOn w:val="Normal"/>
    <w:uiPriority w:val="1"/>
    <w:qFormat/>
    <w:rsid w:val="00A8763A"/>
    <w:pPr>
      <w:spacing w:after="240" w:line="240" w:lineRule="auto"/>
      <w:ind w:firstLine="720"/>
    </w:pPr>
    <w:rPr>
      <w:rFonts w:ascii="Times New Roman" w:eastAsia="Times New Roman" w:hAnsi="Times New Roman" w:cs="Arial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8844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tulo3Car">
    <w:name w:val="Título 3 Car"/>
    <w:basedOn w:val="Fuentedeprrafopredeter"/>
    <w:link w:val="Ttulo3"/>
    <w:uiPriority w:val="9"/>
    <w:rsid w:val="008844BD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value">
    <w:name w:val="value"/>
    <w:basedOn w:val="Normal"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lue1">
    <w:name w:val="value1"/>
    <w:basedOn w:val="Fuentedeprrafopredeter"/>
    <w:rsid w:val="008844BD"/>
  </w:style>
  <w:style w:type="paragraph" w:styleId="NormalWeb">
    <w:name w:val="Normal (Web)"/>
    <w:basedOn w:val="Normal"/>
    <w:uiPriority w:val="99"/>
    <w:semiHidden/>
    <w:unhideWhenUsed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59"/>
    <w:rsid w:val="00153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7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878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2FF99E-A607-44FE-81CF-370270937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6</Words>
  <Characters>3061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llison Transmission</Company>
  <LinksUpToDate>false</LinksUpToDate>
  <CharactersWithSpaces>3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 Koven</dc:creator>
  <cp:lastModifiedBy>Usuario</cp:lastModifiedBy>
  <cp:revision>3</cp:revision>
  <cp:lastPrinted>2018-05-24T13:00:00Z</cp:lastPrinted>
  <dcterms:created xsi:type="dcterms:W3CDTF">2018-07-26T10:59:00Z</dcterms:created>
  <dcterms:modified xsi:type="dcterms:W3CDTF">2018-09-05T08:56:00Z</dcterms:modified>
</cp:coreProperties>
</file>